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2C5B" w:rsidRPr="00DD2C5B" w:rsidRDefault="00DD2C5B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итульный лист будет тут!</w:t>
      </w:r>
    </w:p>
    <w:p w:rsidR="00FC0ECC" w:rsidRDefault="00FC0ECC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DD2C5B" w:rsidRPr="00DD2C5B" w:rsidRDefault="00DD2C5B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  <w:r w:rsidRPr="00DD2C5B">
        <w:rPr>
          <w:rFonts w:ascii="Times New Roman" w:hAnsi="Times New Roman" w:cs="Times New Roman"/>
          <w:sz w:val="28"/>
          <w:szCs w:val="28"/>
          <w:lang w:val="ru-RU"/>
        </w:rPr>
        <w:br w:type="page"/>
      </w:r>
    </w:p>
    <w:p w:rsidR="00226B21" w:rsidRPr="008F3602" w:rsidRDefault="00226B21" w:rsidP="00DD2C5B">
      <w:pPr>
        <w:pStyle w:val="Heading1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lastRenderedPageBreak/>
        <w:t>Описание работы</w:t>
      </w:r>
    </w:p>
    <w:p w:rsidR="00226B21" w:rsidRDefault="008F3602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Мой робот выполняет функцию открытия и закрытия проезда тому кто верно ввёл пароль и дополнительно сигнализирует если кто-то не ввёл верный пароль</w:t>
      </w:r>
      <w:r w:rsidR="00FC0EC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но прошёл на охраняемую территорию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C0ECC" w:rsidRDefault="00FC0ECC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авайте рассмотрим следующие случаи.</w:t>
      </w:r>
    </w:p>
    <w:p w:rsidR="00FC0ECC" w:rsidRPr="00FC0ECC" w:rsidRDefault="00F4279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Если человек ввёл</w:t>
      </w:r>
      <w:r w:rsidR="00FC0E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неверный пароль прозвучит писк. После ввода правильного пароля шлагбаум поднимается датчик фиксирует что машина проехала и опускает шлагбаум. Если пароль не введён</w:t>
      </w:r>
      <w:r w:rsidR="006611A9">
        <w:rPr>
          <w:rFonts w:ascii="Times New Roman" w:hAnsi="Times New Roman" w:cs="Times New Roman"/>
          <w:sz w:val="28"/>
          <w:szCs w:val="28"/>
          <w:lang w:val="ru-RU"/>
        </w:rPr>
        <w:t xml:space="preserve"> а человек прошёл прозвучит писк как будто пришло </w:t>
      </w:r>
      <w:proofErr w:type="spellStart"/>
      <w:r w:rsidR="006611A9">
        <w:rPr>
          <w:rFonts w:ascii="Times New Roman" w:hAnsi="Times New Roman" w:cs="Times New Roman"/>
          <w:sz w:val="28"/>
          <w:szCs w:val="28"/>
          <w:lang w:val="ru-RU"/>
        </w:rPr>
        <w:t>смс</w:t>
      </w:r>
      <w:proofErr w:type="spellEnd"/>
      <w:r w:rsidR="006611A9">
        <w:rPr>
          <w:rFonts w:ascii="Times New Roman" w:hAnsi="Times New Roman" w:cs="Times New Roman"/>
          <w:sz w:val="28"/>
          <w:szCs w:val="28"/>
          <w:lang w:val="ru-RU"/>
        </w:rPr>
        <w:t xml:space="preserve"> на телефон охраны.</w:t>
      </w:r>
    </w:p>
    <w:p w:rsidR="00FC0ECC" w:rsidRPr="008F3602" w:rsidRDefault="00FC0ECC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226B21" w:rsidRPr="008F3602" w:rsidRDefault="00FC0ECC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Э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кономит время</w:t>
      </w:r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В это время охранник может заниматьс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>я другими более полезными делами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DD2C5B">
        <w:rPr>
          <w:rFonts w:ascii="Times New Roman" w:hAnsi="Times New Roman" w:cs="Times New Roman"/>
          <w:sz w:val="28"/>
          <w:szCs w:val="28"/>
          <w:lang w:val="ru-RU"/>
        </w:rPr>
        <w:t xml:space="preserve"> "Например охранять </w:t>
      </w:r>
      <w:proofErr w:type="spellStart"/>
      <w:r w:rsidR="00F42791">
        <w:rPr>
          <w:rFonts w:ascii="Times New Roman" w:hAnsi="Times New Roman" w:cs="Times New Roman"/>
          <w:sz w:val="28"/>
          <w:szCs w:val="28"/>
          <w:lang w:val="ru-RU"/>
        </w:rPr>
        <w:t>электро</w:t>
      </w:r>
      <w:proofErr w:type="spellEnd"/>
      <w:r w:rsidR="00DD2C5B">
        <w:rPr>
          <w:rFonts w:ascii="Times New Roman" w:hAnsi="Times New Roman" w:cs="Times New Roman"/>
          <w:sz w:val="28"/>
          <w:szCs w:val="28"/>
          <w:lang w:val="ru-RU"/>
        </w:rPr>
        <w:t xml:space="preserve"> станцию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".  </w:t>
      </w:r>
    </w:p>
    <w:p w:rsidR="00226B21" w:rsidRPr="008F3602" w:rsidRDefault="00FC0ECC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хранная сигнализация</w:t>
      </w:r>
    </w:p>
    <w:p w:rsidR="00226B21" w:rsidRPr="008F3602" w:rsidRDefault="00EC317D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Если кто-то пройдёт через проход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без набора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верного пароля прозвучит писк "будто пришло сообщение на телефон охраны"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26B21" w:rsidRPr="008F3602" w:rsidRDefault="00226B21" w:rsidP="00DD2C5B">
      <w:pPr>
        <w:pStyle w:val="Heading1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Описание конструкции робота</w:t>
      </w:r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Тут я буду описывать, из каких узлов состоит мой робот.</w:t>
      </w:r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>
            <wp:extent cx="5680001" cy="3236735"/>
            <wp:effectExtent l="19050" t="0" r="0" b="0"/>
            <wp:docPr id="4" name="Рисунок 1" descr="C:\Users\Вадим\Documents\kvant\screenshots\shla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Вадим\Documents\kvant\screenshots\shlag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117" cy="3241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5680001" cy="3665054"/>
            <wp:effectExtent l="19050" t="0" r="0" b="0"/>
            <wp:docPr id="5" name="Рисунок 2" descr="C:\Users\Вадим\Documents\kvant\screenshots\shlag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Вадим\Documents\kvant\screenshots\shlag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9495" cy="36647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26B21" w:rsidRPr="00DD2C5B" w:rsidRDefault="00DD2C5B" w:rsidP="00DD2C5B">
      <w:pPr>
        <w:pStyle w:val="Compact"/>
        <w:rPr>
          <w:sz w:val="28"/>
          <w:szCs w:val="28"/>
          <w:lang w:val="ru-RU"/>
        </w:rPr>
      </w:pPr>
      <w:r w:rsidRPr="00DD2C5B">
        <w:rPr>
          <w:sz w:val="28"/>
          <w:szCs w:val="28"/>
          <w:lang w:val="ru-RU"/>
        </w:rPr>
        <w:t>Перед воротами стоят два датчика к</w:t>
      </w:r>
      <w:r>
        <w:rPr>
          <w:sz w:val="28"/>
          <w:szCs w:val="28"/>
          <w:lang w:val="ru-RU"/>
        </w:rPr>
        <w:t>асания для набора пароля, шлагбаум</w:t>
      </w:r>
      <w:r w:rsidRPr="00DD2C5B">
        <w:rPr>
          <w:sz w:val="28"/>
          <w:szCs w:val="28"/>
          <w:lang w:val="ru-RU"/>
        </w:rPr>
        <w:t xml:space="preserve"> поднимает большой</w:t>
      </w:r>
      <w:r>
        <w:rPr>
          <w:sz w:val="28"/>
          <w:szCs w:val="28"/>
          <w:lang w:val="ru-RU"/>
        </w:rPr>
        <w:t xml:space="preserve"> мотор. После большого мотора стоит </w:t>
      </w:r>
      <w:proofErr w:type="spellStart"/>
      <w:r>
        <w:rPr>
          <w:sz w:val="28"/>
          <w:szCs w:val="28"/>
          <w:lang w:val="ru-RU"/>
        </w:rPr>
        <w:t>ультро-звуковой</w:t>
      </w:r>
      <w:proofErr w:type="spellEnd"/>
      <w:r>
        <w:rPr>
          <w:sz w:val="28"/>
          <w:szCs w:val="28"/>
          <w:lang w:val="ru-RU"/>
        </w:rPr>
        <w:t xml:space="preserve"> датчик </w:t>
      </w:r>
      <w:r w:rsidR="002A1566">
        <w:rPr>
          <w:sz w:val="28"/>
          <w:szCs w:val="28"/>
          <w:lang w:val="ru-RU"/>
        </w:rPr>
        <w:t xml:space="preserve">который фиксирует проехал автомобиль или нет. После всего каркаса стоит </w:t>
      </w:r>
      <w:proofErr w:type="spellStart"/>
      <w:r w:rsidR="002A1566">
        <w:rPr>
          <w:sz w:val="28"/>
          <w:szCs w:val="28"/>
          <w:lang w:val="ru-RU"/>
        </w:rPr>
        <w:t>прогроммируемый</w:t>
      </w:r>
      <w:proofErr w:type="spellEnd"/>
      <w:r w:rsidR="002A1566">
        <w:rPr>
          <w:sz w:val="28"/>
          <w:szCs w:val="28"/>
          <w:lang w:val="ru-RU"/>
        </w:rPr>
        <w:t xml:space="preserve"> блок.</w:t>
      </w:r>
    </w:p>
    <w:p w:rsidR="00226B21" w:rsidRPr="008F3602" w:rsidRDefault="00226B21" w:rsidP="00DD2C5B">
      <w:pPr>
        <w:pStyle w:val="Heading1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lastRenderedPageBreak/>
        <w:t>Описание программной логики</w:t>
      </w:r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5050155" cy="2381885"/>
            <wp:effectExtent l="19050" t="0" r="0" b="0"/>
            <wp:docPr id="3" name="Рисунок 3" descr="C:\Users\Вадим\AppData\Local\Microsoft\Windows\INetCache\Content.Word\wl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Вадим\AppData\Local\Microsoft\Windows\INetCache\Content.Word\wl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0155" cy="2381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118B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Робот 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>ждёт пока наберут верный пароль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если набрали неправильно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то звучит писк. Если не набрали верного пароля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, а проехали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на охраняемую территорию, то робот издаёт такой же писк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"Как будто пришло сообщение на телефон охранника".</w:t>
      </w:r>
    </w:p>
    <w:p w:rsidR="00226B21" w:rsidRPr="008F3602" w:rsidRDefault="00226B21" w:rsidP="00DD2C5B">
      <w:pPr>
        <w:spacing w:line="360" w:lineRule="auto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226B21" w:rsidRPr="008F3602" w:rsidRDefault="00226B21" w:rsidP="00DD2C5B">
      <w:pPr>
        <w:spacing w:line="360" w:lineRule="auto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226B21" w:rsidRPr="008F3602" w:rsidRDefault="00226B21" w:rsidP="00DD2C5B">
      <w:pPr>
        <w:spacing w:line="360" w:lineRule="auto"/>
        <w:ind w:left="480"/>
        <w:rPr>
          <w:rFonts w:ascii="Times New Roman" w:hAnsi="Times New Roman" w:cs="Times New Roman"/>
          <w:sz w:val="28"/>
          <w:szCs w:val="28"/>
          <w:lang w:val="ru-RU"/>
        </w:rPr>
      </w:pPr>
    </w:p>
    <w:p w:rsidR="005D168E" w:rsidRPr="002A1566" w:rsidRDefault="00226B21" w:rsidP="00DD2C5B">
      <w:pPr>
        <w:pStyle w:val="Heading1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2A1566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ве</w:t>
      </w:r>
      <w:r w:rsidRPr="002A1566">
        <w:rPr>
          <w:rFonts w:ascii="Times New Roman" w:hAnsi="Times New Roman" w:cs="Times New Roman"/>
          <w:sz w:val="28"/>
          <w:szCs w:val="28"/>
          <w:lang w:val="ru-RU"/>
        </w:rPr>
        <w:t>д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2A1566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="003163A3" w:rsidRPr="002A1566">
        <w:rPr>
          <w:rFonts w:ascii="Times New Roman" w:hAnsi="Times New Roman" w:cs="Times New Roman"/>
          <w:sz w:val="28"/>
          <w:szCs w:val="28"/>
          <w:lang w:val="ru-RU"/>
        </w:rPr>
        <w:t>е</w:t>
      </w:r>
      <w:proofErr w:type="spellEnd"/>
    </w:p>
    <w:p w:rsidR="005D168E" w:rsidRPr="008F3602" w:rsidRDefault="00226B21" w:rsidP="00DD2C5B">
      <w:pPr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Работа охранника на шлагбаум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>е скучная и от скуки человек может реагировать медленно и из-з</w:t>
      </w:r>
      <w:r w:rsidR="0007637D" w:rsidRPr="008F3602">
        <w:rPr>
          <w:rFonts w:ascii="Times New Roman" w:hAnsi="Times New Roman" w:cs="Times New Roman"/>
          <w:sz w:val="28"/>
          <w:szCs w:val="28"/>
          <w:lang w:val="ru-RU"/>
        </w:rPr>
        <w:t>а медленной реакции упустить зло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>умышленника.</w:t>
      </w:r>
      <w:r w:rsidR="0007637D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 Е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сли злоумышленник пройдёт через шлагбаум он может нанести ущерб сооружению. </w:t>
      </w:r>
    </w:p>
    <w:p w:rsidR="005D168E" w:rsidRPr="008F3602" w:rsidRDefault="003163A3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</w:rPr>
        <w:t>TBD</w:t>
      </w:r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5D168E" w:rsidRPr="008F3602" w:rsidRDefault="003163A3" w:rsidP="00DD2C5B">
      <w:pPr>
        <w:pStyle w:val="Heading1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lastRenderedPageBreak/>
        <w:t>Основная часть</w:t>
      </w:r>
    </w:p>
    <w:p w:rsidR="000A118B" w:rsidRPr="008F3602" w:rsidRDefault="003163A3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1 Исследование (описание проблемы)</w:t>
      </w:r>
    </w:p>
    <w:p w:rsidR="005D168E" w:rsidRPr="008F3602" w:rsidRDefault="003163A3" w:rsidP="00DD2C5B">
      <w:pPr>
        <w:pStyle w:val="Heading3"/>
        <w:spacing w:line="360" w:lineRule="auto"/>
        <w:rPr>
          <w:rFonts w:ascii="Times New Roman" w:hAnsi="Times New Roman" w:cs="Times New Roman"/>
        </w:rPr>
      </w:pPr>
      <w:proofErr w:type="spellStart"/>
      <w:r w:rsidRPr="008F3602">
        <w:rPr>
          <w:rFonts w:ascii="Times New Roman" w:hAnsi="Times New Roman" w:cs="Times New Roman"/>
        </w:rPr>
        <w:t>минусы</w:t>
      </w:r>
      <w:proofErr w:type="spellEnd"/>
      <w:r w:rsidRPr="008F3602">
        <w:rPr>
          <w:rFonts w:ascii="Times New Roman" w:hAnsi="Times New Roman" w:cs="Times New Roman"/>
        </w:rPr>
        <w:t xml:space="preserve"> </w:t>
      </w:r>
      <w:proofErr w:type="spellStart"/>
      <w:r w:rsidRPr="008F3602">
        <w:rPr>
          <w:rFonts w:ascii="Times New Roman" w:hAnsi="Times New Roman" w:cs="Times New Roman"/>
        </w:rPr>
        <w:t>человека-охранника</w:t>
      </w:r>
      <w:proofErr w:type="spellEnd"/>
    </w:p>
    <w:p w:rsidR="005D168E" w:rsidRPr="008F3602" w:rsidRDefault="003163A3" w:rsidP="00DD2C5B">
      <w:pPr>
        <w:pStyle w:val="Compact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физ.усталость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>.</w:t>
      </w:r>
    </w:p>
    <w:p w:rsidR="005D168E" w:rsidRPr="008F3602" w:rsidRDefault="003163A3" w:rsidP="00DD2C5B">
      <w:pPr>
        <w:pStyle w:val="Compact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плохо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настроение</w:t>
      </w:r>
      <w:proofErr w:type="spellEnd"/>
    </w:p>
    <w:p w:rsidR="005D168E" w:rsidRPr="008F3602" w:rsidRDefault="003163A3" w:rsidP="00DD2C5B">
      <w:pPr>
        <w:pStyle w:val="Compact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больш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расходов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заработную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плату</w:t>
      </w:r>
      <w:proofErr w:type="spellEnd"/>
    </w:p>
    <w:p w:rsidR="005D168E" w:rsidRPr="008F3602" w:rsidRDefault="003163A3" w:rsidP="00DD2C5B">
      <w:pPr>
        <w:pStyle w:val="Compact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может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заболеть</w:t>
      </w:r>
      <w:proofErr w:type="spellEnd"/>
    </w:p>
    <w:p w:rsidR="005D168E" w:rsidRPr="008F3602" w:rsidRDefault="003163A3" w:rsidP="00DD2C5B">
      <w:pPr>
        <w:pStyle w:val="Heading3"/>
        <w:spacing w:line="360" w:lineRule="auto"/>
        <w:rPr>
          <w:rFonts w:ascii="Times New Roman" w:hAnsi="Times New Roman" w:cs="Times New Roman"/>
        </w:rPr>
      </w:pPr>
      <w:proofErr w:type="spellStart"/>
      <w:r w:rsidRPr="008F3602">
        <w:rPr>
          <w:rFonts w:ascii="Times New Roman" w:hAnsi="Times New Roman" w:cs="Times New Roman"/>
        </w:rPr>
        <w:t>плюсы</w:t>
      </w:r>
      <w:proofErr w:type="spellEnd"/>
      <w:r w:rsidRPr="008F3602">
        <w:rPr>
          <w:rFonts w:ascii="Times New Roman" w:hAnsi="Times New Roman" w:cs="Times New Roman"/>
        </w:rPr>
        <w:t xml:space="preserve"> </w:t>
      </w:r>
      <w:proofErr w:type="spellStart"/>
      <w:r w:rsidRPr="008F3602">
        <w:rPr>
          <w:rFonts w:ascii="Times New Roman" w:hAnsi="Times New Roman" w:cs="Times New Roman"/>
        </w:rPr>
        <w:t>человека-охранника</w:t>
      </w:r>
      <w:proofErr w:type="spellEnd"/>
    </w:p>
    <w:p w:rsidR="005D168E" w:rsidRPr="008F3602" w:rsidRDefault="003163A3" w:rsidP="00DD2C5B">
      <w:pPr>
        <w:pStyle w:val="Compact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дополнительные рабочие места для населения</w:t>
      </w:r>
    </w:p>
    <w:p w:rsidR="000A118B" w:rsidRPr="008F3602" w:rsidRDefault="000A118B" w:rsidP="00DD2C5B">
      <w:pPr>
        <w:pStyle w:val="Compact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помощь при поломке.</w:t>
      </w:r>
    </w:p>
    <w:p w:rsidR="005D168E" w:rsidRPr="008F3602" w:rsidRDefault="003163A3" w:rsidP="00DD2C5B">
      <w:pPr>
        <w:pStyle w:val="Heading3"/>
        <w:spacing w:line="360" w:lineRule="auto"/>
        <w:rPr>
          <w:rFonts w:ascii="Times New Roman" w:hAnsi="Times New Roman" w:cs="Times New Roman"/>
        </w:rPr>
      </w:pPr>
      <w:proofErr w:type="spellStart"/>
      <w:r w:rsidRPr="008F3602">
        <w:rPr>
          <w:rFonts w:ascii="Times New Roman" w:hAnsi="Times New Roman" w:cs="Times New Roman"/>
        </w:rPr>
        <w:t>плюсы</w:t>
      </w:r>
      <w:proofErr w:type="spellEnd"/>
      <w:r w:rsidRPr="008F3602">
        <w:rPr>
          <w:rFonts w:ascii="Times New Roman" w:hAnsi="Times New Roman" w:cs="Times New Roman"/>
        </w:rPr>
        <w:t xml:space="preserve"> </w:t>
      </w:r>
      <w:proofErr w:type="spellStart"/>
      <w:r w:rsidRPr="008F3602">
        <w:rPr>
          <w:rFonts w:ascii="Times New Roman" w:hAnsi="Times New Roman" w:cs="Times New Roman"/>
        </w:rPr>
        <w:t>робота-шлагбаума</w:t>
      </w:r>
      <w:proofErr w:type="spellEnd"/>
    </w:p>
    <w:p w:rsidR="00226B21" w:rsidRPr="008F3602" w:rsidRDefault="003163A3" w:rsidP="00DD2C5B">
      <w:pPr>
        <w:pStyle w:val="Compact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н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устаёт</w:t>
      </w:r>
      <w:proofErr w:type="spellEnd"/>
    </w:p>
    <w:p w:rsidR="005D168E" w:rsidRPr="008F3602" w:rsidRDefault="003163A3" w:rsidP="00DD2C5B">
      <w:pPr>
        <w:pStyle w:val="Compact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амортизационные расходы (на ремонт) меньше чем зарплата</w:t>
      </w:r>
    </w:p>
    <w:p w:rsidR="005D168E" w:rsidRPr="008F3602" w:rsidRDefault="003163A3" w:rsidP="00DD2C5B">
      <w:pPr>
        <w:pStyle w:val="Compact"/>
        <w:numPr>
          <w:ilvl w:val="2"/>
          <w:numId w:val="7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меньше время на восстановление из ремонта (по сравнению с болезнью)</w:t>
      </w:r>
    </w:p>
    <w:p w:rsidR="005D168E" w:rsidRPr="008F3602" w:rsidRDefault="003163A3" w:rsidP="00DD2C5B">
      <w:pPr>
        <w:pStyle w:val="Heading3"/>
        <w:spacing w:line="360" w:lineRule="auto"/>
        <w:rPr>
          <w:rFonts w:ascii="Times New Roman" w:hAnsi="Times New Roman" w:cs="Times New Roman"/>
        </w:rPr>
      </w:pPr>
      <w:proofErr w:type="spellStart"/>
      <w:r w:rsidRPr="008F3602">
        <w:rPr>
          <w:rFonts w:ascii="Times New Roman" w:hAnsi="Times New Roman" w:cs="Times New Roman"/>
        </w:rPr>
        <w:t>минусы</w:t>
      </w:r>
      <w:proofErr w:type="spellEnd"/>
      <w:r w:rsidRPr="008F3602">
        <w:rPr>
          <w:rFonts w:ascii="Times New Roman" w:hAnsi="Times New Roman" w:cs="Times New Roman"/>
        </w:rPr>
        <w:t xml:space="preserve"> </w:t>
      </w:r>
      <w:proofErr w:type="spellStart"/>
      <w:r w:rsidRPr="008F3602">
        <w:rPr>
          <w:rFonts w:ascii="Times New Roman" w:hAnsi="Times New Roman" w:cs="Times New Roman"/>
        </w:rPr>
        <w:t>робота-шлагбаума</w:t>
      </w:r>
      <w:proofErr w:type="spellEnd"/>
    </w:p>
    <w:p w:rsidR="005D168E" w:rsidRPr="008F3602" w:rsidRDefault="003163A3" w:rsidP="00DD2C5B">
      <w:pPr>
        <w:pStyle w:val="Compact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может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сломаться</w:t>
      </w:r>
      <w:proofErr w:type="spellEnd"/>
    </w:p>
    <w:p w:rsidR="005D168E" w:rsidRPr="008F3602" w:rsidRDefault="003163A3" w:rsidP="00DD2C5B">
      <w:pPr>
        <w:pStyle w:val="Compact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уменьшает количество рабочих мест для населения</w:t>
      </w:r>
    </w:p>
    <w:p w:rsidR="005D168E" w:rsidRPr="008F3602" w:rsidRDefault="003163A3" w:rsidP="00DD2C5B">
      <w:pPr>
        <w:pStyle w:val="Compact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больши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затраты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на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покупку</w:t>
      </w:r>
      <w:proofErr w:type="spellEnd"/>
    </w:p>
    <w:p w:rsidR="005D168E" w:rsidRPr="008F3602" w:rsidRDefault="003163A3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F3602">
        <w:rPr>
          <w:rFonts w:ascii="Times New Roman" w:hAnsi="Times New Roman" w:cs="Times New Roman"/>
          <w:sz w:val="28"/>
          <w:szCs w:val="28"/>
        </w:rPr>
        <w:t xml:space="preserve">2.2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Предлагаемо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решени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обще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F3602">
        <w:rPr>
          <w:rFonts w:ascii="Times New Roman" w:hAnsi="Times New Roman" w:cs="Times New Roman"/>
          <w:sz w:val="28"/>
          <w:szCs w:val="28"/>
        </w:rPr>
        <w:t>описание</w:t>
      </w:r>
      <w:proofErr w:type="spellEnd"/>
      <w:r w:rsidRPr="008F3602">
        <w:rPr>
          <w:rFonts w:ascii="Times New Roman" w:hAnsi="Times New Roman" w:cs="Times New Roman"/>
          <w:sz w:val="28"/>
          <w:szCs w:val="28"/>
        </w:rPr>
        <w:t>)</w:t>
      </w:r>
    </w:p>
    <w:p w:rsidR="005D168E" w:rsidRPr="008F3602" w:rsidRDefault="003163A3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Мы сделаем шлагбаум-охранник который будет проверять набрал ли человек код или нет. "Если нет включает сирену"</w:t>
      </w:r>
    </w:p>
    <w:p w:rsidR="005D168E" w:rsidRPr="008F3602" w:rsidRDefault="003163A3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</w:rPr>
        <w:t>TBD</w:t>
      </w:r>
    </w:p>
    <w:p w:rsidR="003163A3" w:rsidRPr="008F3602" w:rsidRDefault="003163A3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</w:p>
    <w:p w:rsidR="005D168E" w:rsidRPr="008F3602" w:rsidRDefault="003163A3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2.5 Проверка работоспособности и демонстрация роботы</w:t>
      </w:r>
    </w:p>
    <w:p w:rsidR="005D168E" w:rsidRPr="008F3602" w:rsidRDefault="003163A3" w:rsidP="00DD2C5B">
      <w:pPr>
        <w:pStyle w:val="SourceCode"/>
        <w:wordWrap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- комбинация датчиков.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- поднятие шлагбаума.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- тревога.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</w:t>
      </w:r>
    </w:p>
    <w:p w:rsidR="003163A3" w:rsidRPr="008F3602" w:rsidRDefault="003163A3" w:rsidP="00DD2C5B">
      <w:pPr>
        <w:pStyle w:val="Heading1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Заключение</w:t>
      </w:r>
    </w:p>
    <w:p w:rsidR="005D168E" w:rsidRPr="008F3602" w:rsidRDefault="00657713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Охраняет проходы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от злоумышленников.</w:t>
      </w:r>
    </w:p>
    <w:p w:rsidR="005D168E" w:rsidRPr="008F3602" w:rsidRDefault="00657713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DD2C5B">
        <w:rPr>
          <w:rFonts w:ascii="Times New Roman" w:hAnsi="Times New Roman" w:cs="Times New Roman"/>
          <w:sz w:val="28"/>
          <w:szCs w:val="28"/>
          <w:lang w:val="ru-RU"/>
        </w:rPr>
        <w:t>Сохраность</w:t>
      </w:r>
      <w:proofErr w:type="spellEnd"/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сооружения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. Описать результаты тестирования. </w:t>
      </w:r>
      <w:r w:rsidR="003163A3" w:rsidRPr="008F3602">
        <w:rPr>
          <w:rFonts w:ascii="Times New Roman" w:hAnsi="Times New Roman" w:cs="Times New Roman"/>
          <w:sz w:val="28"/>
          <w:szCs w:val="28"/>
        </w:rPr>
        <w:t>"</w:t>
      </w:r>
      <w:proofErr w:type="spellStart"/>
      <w:r w:rsidR="003163A3" w:rsidRPr="008F3602">
        <w:rPr>
          <w:rFonts w:ascii="Times New Roman" w:hAnsi="Times New Roman" w:cs="Times New Roman"/>
          <w:sz w:val="28"/>
          <w:szCs w:val="28"/>
        </w:rPr>
        <w:t>Небыло</w:t>
      </w:r>
      <w:proofErr w:type="spellEnd"/>
      <w:r w:rsidR="003163A3" w:rsidRPr="008F360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163A3" w:rsidRPr="008F3602">
        <w:rPr>
          <w:rFonts w:ascii="Times New Roman" w:hAnsi="Times New Roman" w:cs="Times New Roman"/>
          <w:sz w:val="28"/>
          <w:szCs w:val="28"/>
        </w:rPr>
        <w:t>теста</w:t>
      </w:r>
      <w:proofErr w:type="spellEnd"/>
      <w:r w:rsidR="003163A3" w:rsidRPr="008F3602">
        <w:rPr>
          <w:rFonts w:ascii="Times New Roman" w:hAnsi="Times New Roman" w:cs="Times New Roman"/>
          <w:sz w:val="28"/>
          <w:szCs w:val="28"/>
        </w:rPr>
        <w:t>".</w:t>
      </w:r>
    </w:p>
    <w:p w:rsidR="008F3602" w:rsidRPr="00DD2C5B" w:rsidRDefault="003163A3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</w:rPr>
        <w:t>TBD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ab/>
      </w:r>
    </w:p>
    <w:sectPr w:rsidR="008F3602" w:rsidRPr="00DD2C5B" w:rsidSect="005E799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4E1C071"/>
    <w:multiLevelType w:val="multilevel"/>
    <w:tmpl w:val="CBA85F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B51F64"/>
    <w:multiLevelType w:val="multilevel"/>
    <w:tmpl w:val="E8C8005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4BD628D"/>
    <w:multiLevelType w:val="multilevel"/>
    <w:tmpl w:val="FCD4FF9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4082DEE"/>
    <w:multiLevelType w:val="hybridMultilevel"/>
    <w:tmpl w:val="24BCA5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2D9121D"/>
    <w:multiLevelType w:val="hybridMultilevel"/>
    <w:tmpl w:val="5192DBDC"/>
    <w:lvl w:ilvl="0" w:tplc="0696E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654E65"/>
    <w:multiLevelType w:val="hybridMultilevel"/>
    <w:tmpl w:val="79285854"/>
    <w:lvl w:ilvl="0" w:tplc="0419000F">
      <w:start w:val="1"/>
      <w:numFmt w:val="decimal"/>
      <w:lvlText w:val="%1."/>
      <w:lvlJc w:val="left"/>
      <w:pPr>
        <w:ind w:left="1859" w:hanging="360"/>
      </w:pPr>
    </w:lvl>
    <w:lvl w:ilvl="1" w:tplc="04190019" w:tentative="1">
      <w:start w:val="1"/>
      <w:numFmt w:val="lowerLetter"/>
      <w:lvlText w:val="%2."/>
      <w:lvlJc w:val="left"/>
      <w:pPr>
        <w:ind w:left="2579" w:hanging="360"/>
      </w:pPr>
    </w:lvl>
    <w:lvl w:ilvl="2" w:tplc="0419001B" w:tentative="1">
      <w:start w:val="1"/>
      <w:numFmt w:val="lowerRoman"/>
      <w:lvlText w:val="%3."/>
      <w:lvlJc w:val="right"/>
      <w:pPr>
        <w:ind w:left="3299" w:hanging="180"/>
      </w:pPr>
    </w:lvl>
    <w:lvl w:ilvl="3" w:tplc="0419000F" w:tentative="1">
      <w:start w:val="1"/>
      <w:numFmt w:val="decimal"/>
      <w:lvlText w:val="%4."/>
      <w:lvlJc w:val="left"/>
      <w:pPr>
        <w:ind w:left="4019" w:hanging="360"/>
      </w:pPr>
    </w:lvl>
    <w:lvl w:ilvl="4" w:tplc="04190019" w:tentative="1">
      <w:start w:val="1"/>
      <w:numFmt w:val="lowerLetter"/>
      <w:lvlText w:val="%5."/>
      <w:lvlJc w:val="left"/>
      <w:pPr>
        <w:ind w:left="4739" w:hanging="360"/>
      </w:pPr>
    </w:lvl>
    <w:lvl w:ilvl="5" w:tplc="0419001B" w:tentative="1">
      <w:start w:val="1"/>
      <w:numFmt w:val="lowerRoman"/>
      <w:lvlText w:val="%6."/>
      <w:lvlJc w:val="right"/>
      <w:pPr>
        <w:ind w:left="5459" w:hanging="180"/>
      </w:pPr>
    </w:lvl>
    <w:lvl w:ilvl="6" w:tplc="0419000F" w:tentative="1">
      <w:start w:val="1"/>
      <w:numFmt w:val="decimal"/>
      <w:lvlText w:val="%7."/>
      <w:lvlJc w:val="left"/>
      <w:pPr>
        <w:ind w:left="6179" w:hanging="360"/>
      </w:pPr>
    </w:lvl>
    <w:lvl w:ilvl="7" w:tplc="04190019" w:tentative="1">
      <w:start w:val="1"/>
      <w:numFmt w:val="lowerLetter"/>
      <w:lvlText w:val="%8."/>
      <w:lvlJc w:val="left"/>
      <w:pPr>
        <w:ind w:left="6899" w:hanging="360"/>
      </w:pPr>
    </w:lvl>
    <w:lvl w:ilvl="8" w:tplc="0419001B" w:tentative="1">
      <w:start w:val="1"/>
      <w:numFmt w:val="lowerRoman"/>
      <w:lvlText w:val="%9."/>
      <w:lvlJc w:val="right"/>
      <w:pPr>
        <w:ind w:left="7619" w:hanging="180"/>
      </w:pPr>
    </w:lvl>
  </w:abstractNum>
  <w:abstractNum w:abstractNumId="6">
    <w:nsid w:val="5CF0C3F9"/>
    <w:multiLevelType w:val="multilevel"/>
    <w:tmpl w:val="A24A94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E043CC7"/>
    <w:multiLevelType w:val="multilevel"/>
    <w:tmpl w:val="DB7A8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49A09EA"/>
    <w:multiLevelType w:val="hybridMultilevel"/>
    <w:tmpl w:val="2C96F69A"/>
    <w:lvl w:ilvl="0" w:tplc="0696E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07637D"/>
    <w:rsid w:val="000A118B"/>
    <w:rsid w:val="000A2ED5"/>
    <w:rsid w:val="00226B21"/>
    <w:rsid w:val="0026079A"/>
    <w:rsid w:val="0026629A"/>
    <w:rsid w:val="002A1566"/>
    <w:rsid w:val="003163A3"/>
    <w:rsid w:val="004E29B3"/>
    <w:rsid w:val="00526A7E"/>
    <w:rsid w:val="00590D07"/>
    <w:rsid w:val="005D168E"/>
    <w:rsid w:val="005E799A"/>
    <w:rsid w:val="00655961"/>
    <w:rsid w:val="00657713"/>
    <w:rsid w:val="006611A9"/>
    <w:rsid w:val="00784D58"/>
    <w:rsid w:val="008D6863"/>
    <w:rsid w:val="008F3602"/>
    <w:rsid w:val="00B86B75"/>
    <w:rsid w:val="00BC48D5"/>
    <w:rsid w:val="00C36279"/>
    <w:rsid w:val="00DD2C5B"/>
    <w:rsid w:val="00E203E5"/>
    <w:rsid w:val="00E315A3"/>
    <w:rsid w:val="00EC317D"/>
    <w:rsid w:val="00F42791"/>
    <w:rsid w:val="00FC0EC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5D168E"/>
    <w:pPr>
      <w:spacing w:before="180" w:after="18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rsid w:val="005D168E"/>
    <w:pPr>
      <w:spacing w:before="36" w:after="36"/>
    </w:pPr>
  </w:style>
  <w:style w:type="paragraph" w:styleId="a3">
    <w:name w:val="Title"/>
    <w:basedOn w:val="a"/>
    <w:next w:val="a"/>
    <w:qFormat/>
    <w:rsid w:val="005D16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rsid w:val="005D168E"/>
    <w:pPr>
      <w:keepNext/>
      <w:keepLines/>
      <w:jc w:val="center"/>
    </w:pPr>
  </w:style>
  <w:style w:type="paragraph" w:styleId="a4">
    <w:name w:val="Date"/>
    <w:next w:val="a"/>
    <w:qFormat/>
    <w:rsid w:val="005D168E"/>
    <w:pPr>
      <w:keepNext/>
      <w:keepLines/>
      <w:jc w:val="center"/>
    </w:pPr>
  </w:style>
  <w:style w:type="paragraph" w:customStyle="1" w:styleId="Heading1">
    <w:name w:val="Heading 1"/>
    <w:basedOn w:val="a"/>
    <w:next w:val="a"/>
    <w:uiPriority w:val="9"/>
    <w:qFormat/>
    <w:rsid w:val="005D16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">
    <w:name w:val="Heading 2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rsid w:val="005D168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5D168E"/>
  </w:style>
  <w:style w:type="paragraph" w:customStyle="1" w:styleId="DefinitionTerm">
    <w:name w:val="Definition Term"/>
    <w:basedOn w:val="a"/>
    <w:next w:val="Definition"/>
    <w:rsid w:val="005D168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D168E"/>
  </w:style>
  <w:style w:type="paragraph" w:styleId="a5">
    <w:name w:val="Body Text"/>
    <w:basedOn w:val="a"/>
    <w:link w:val="a6"/>
    <w:rsid w:val="005D168E"/>
    <w:pPr>
      <w:spacing w:after="120"/>
    </w:pPr>
  </w:style>
  <w:style w:type="paragraph" w:customStyle="1" w:styleId="TableCaption">
    <w:name w:val="Table Caption"/>
    <w:basedOn w:val="a"/>
    <w:link w:val="a6"/>
    <w:rsid w:val="005D168E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a6"/>
    <w:rsid w:val="005D168E"/>
    <w:pPr>
      <w:spacing w:before="0" w:after="120"/>
    </w:pPr>
    <w:rPr>
      <w:i/>
    </w:rPr>
  </w:style>
  <w:style w:type="character" w:customStyle="1" w:styleId="a6">
    <w:name w:val="Основной текст Знак"/>
    <w:basedOn w:val="a0"/>
    <w:link w:val="ImageCaption"/>
    <w:rsid w:val="005D168E"/>
  </w:style>
  <w:style w:type="character" w:customStyle="1" w:styleId="VerbatimChar">
    <w:name w:val="Verbatim Char"/>
    <w:basedOn w:val="a6"/>
    <w:link w:val="SourceCode"/>
    <w:rsid w:val="005D168E"/>
    <w:rPr>
      <w:rFonts w:ascii="Consolas" w:hAnsi="Consolas"/>
      <w:sz w:val="22"/>
    </w:rPr>
  </w:style>
  <w:style w:type="character" w:customStyle="1" w:styleId="FootnoteRef">
    <w:name w:val="Footnote Ref"/>
    <w:basedOn w:val="a6"/>
    <w:rsid w:val="005D168E"/>
    <w:rPr>
      <w:vertAlign w:val="superscript"/>
    </w:rPr>
  </w:style>
  <w:style w:type="character" w:customStyle="1" w:styleId="Link">
    <w:name w:val="Link"/>
    <w:basedOn w:val="a6"/>
    <w:rsid w:val="005D168E"/>
    <w:rPr>
      <w:color w:val="4F81BD" w:themeColor="accent1"/>
    </w:rPr>
  </w:style>
  <w:style w:type="paragraph" w:customStyle="1" w:styleId="SourceCode">
    <w:name w:val="Source Code"/>
    <w:basedOn w:val="a"/>
    <w:link w:val="VerbatimChar"/>
    <w:rsid w:val="005D168E"/>
    <w:pPr>
      <w:wordWrap w:val="0"/>
    </w:pPr>
  </w:style>
  <w:style w:type="character" w:customStyle="1" w:styleId="KeywordTok">
    <w:name w:val="KeywordTok"/>
    <w:basedOn w:val="VerbatimChar"/>
    <w:rsid w:val="005D168E"/>
    <w:rPr>
      <w:b/>
      <w:color w:val="007020"/>
    </w:rPr>
  </w:style>
  <w:style w:type="character" w:customStyle="1" w:styleId="DataTypeTok">
    <w:name w:val="DataTypeTok"/>
    <w:basedOn w:val="VerbatimChar"/>
    <w:rsid w:val="005D168E"/>
    <w:rPr>
      <w:color w:val="902000"/>
    </w:rPr>
  </w:style>
  <w:style w:type="character" w:customStyle="1" w:styleId="DecValTok">
    <w:name w:val="DecValTok"/>
    <w:basedOn w:val="VerbatimChar"/>
    <w:rsid w:val="005D168E"/>
    <w:rPr>
      <w:color w:val="40A070"/>
    </w:rPr>
  </w:style>
  <w:style w:type="character" w:customStyle="1" w:styleId="BaseNTok">
    <w:name w:val="BaseNTok"/>
    <w:basedOn w:val="VerbatimChar"/>
    <w:rsid w:val="005D168E"/>
    <w:rPr>
      <w:color w:val="40A070"/>
    </w:rPr>
  </w:style>
  <w:style w:type="character" w:customStyle="1" w:styleId="FloatTok">
    <w:name w:val="FloatTok"/>
    <w:basedOn w:val="VerbatimChar"/>
    <w:rsid w:val="005D168E"/>
    <w:rPr>
      <w:color w:val="40A070"/>
    </w:rPr>
  </w:style>
  <w:style w:type="character" w:customStyle="1" w:styleId="CharTok">
    <w:name w:val="CharTok"/>
    <w:basedOn w:val="VerbatimChar"/>
    <w:rsid w:val="005D168E"/>
    <w:rPr>
      <w:color w:val="4070A0"/>
    </w:rPr>
  </w:style>
  <w:style w:type="character" w:customStyle="1" w:styleId="StringTok">
    <w:name w:val="StringTok"/>
    <w:basedOn w:val="VerbatimChar"/>
    <w:rsid w:val="005D168E"/>
    <w:rPr>
      <w:color w:val="4070A0"/>
    </w:rPr>
  </w:style>
  <w:style w:type="character" w:customStyle="1" w:styleId="CommentTok">
    <w:name w:val="CommentTok"/>
    <w:basedOn w:val="VerbatimChar"/>
    <w:rsid w:val="005D168E"/>
    <w:rPr>
      <w:i/>
      <w:color w:val="60A0B0"/>
    </w:rPr>
  </w:style>
  <w:style w:type="character" w:customStyle="1" w:styleId="OtherTok">
    <w:name w:val="OtherTok"/>
    <w:basedOn w:val="VerbatimChar"/>
    <w:rsid w:val="005D168E"/>
    <w:rPr>
      <w:color w:val="007020"/>
    </w:rPr>
  </w:style>
  <w:style w:type="character" w:customStyle="1" w:styleId="AlertTok">
    <w:name w:val="AlertTok"/>
    <w:basedOn w:val="VerbatimChar"/>
    <w:rsid w:val="005D168E"/>
    <w:rPr>
      <w:b/>
      <w:color w:val="FF0000"/>
    </w:rPr>
  </w:style>
  <w:style w:type="character" w:customStyle="1" w:styleId="FunctionTok">
    <w:name w:val="FunctionTok"/>
    <w:basedOn w:val="VerbatimChar"/>
    <w:rsid w:val="005D168E"/>
    <w:rPr>
      <w:color w:val="06287E"/>
    </w:rPr>
  </w:style>
  <w:style w:type="character" w:customStyle="1" w:styleId="RegionMarkerTok">
    <w:name w:val="RegionMarkerTok"/>
    <w:basedOn w:val="VerbatimChar"/>
    <w:rsid w:val="005D168E"/>
  </w:style>
  <w:style w:type="character" w:customStyle="1" w:styleId="ErrorTok">
    <w:name w:val="ErrorTok"/>
    <w:basedOn w:val="VerbatimChar"/>
    <w:rsid w:val="005D168E"/>
    <w:rPr>
      <w:b/>
      <w:color w:val="FF0000"/>
    </w:rPr>
  </w:style>
  <w:style w:type="character" w:customStyle="1" w:styleId="NormalTok">
    <w:name w:val="NormalTok"/>
    <w:basedOn w:val="VerbatimChar"/>
    <w:rsid w:val="005D168E"/>
  </w:style>
  <w:style w:type="paragraph" w:styleId="a7">
    <w:name w:val="Balloon Text"/>
    <w:basedOn w:val="a"/>
    <w:link w:val="a8"/>
    <w:rsid w:val="003163A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rsid w:val="003163A3"/>
    <w:rPr>
      <w:rFonts w:ascii="Tahoma" w:hAnsi="Tahoma" w:cs="Tahoma"/>
      <w:sz w:val="16"/>
      <w:szCs w:val="16"/>
    </w:rPr>
  </w:style>
  <w:style w:type="paragraph" w:styleId="a9">
    <w:name w:val="List Paragraph"/>
    <w:basedOn w:val="a"/>
    <w:rsid w:val="000A118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76753C-AF24-4FD8-81EE-633D318DE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дим</dc:creator>
  <cp:lastModifiedBy>Вадим</cp:lastModifiedBy>
  <cp:revision>2</cp:revision>
  <dcterms:created xsi:type="dcterms:W3CDTF">2019-11-23T11:01:00Z</dcterms:created>
  <dcterms:modified xsi:type="dcterms:W3CDTF">2019-11-23T11:01:00Z</dcterms:modified>
</cp:coreProperties>
</file>